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C31E" w14:textId="77777777" w:rsidR="002C3139" w:rsidRDefault="002C3139" w:rsidP="002C3139">
      <w:pPr>
        <w:pStyle w:val="NormaleWeb"/>
        <w:rPr>
          <w:rFonts w:asciiTheme="minorHAnsi" w:hAnsiTheme="minorHAnsi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8D6B0D4" wp14:editId="5F4ABD4F">
            <wp:simplePos x="0" y="0"/>
            <wp:positionH relativeFrom="column">
              <wp:posOffset>2688590</wp:posOffset>
            </wp:positionH>
            <wp:positionV relativeFrom="paragraph">
              <wp:posOffset>119380</wp:posOffset>
            </wp:positionV>
            <wp:extent cx="443230" cy="666750"/>
            <wp:effectExtent l="0" t="0" r="0" b="0"/>
            <wp:wrapTight wrapText="bothSides">
              <wp:wrapPolygon edited="0">
                <wp:start x="0" y="0"/>
                <wp:lineTo x="0" y="20983"/>
                <wp:lineTo x="20424" y="20983"/>
                <wp:lineTo x="20424" y="0"/>
                <wp:lineTo x="0" y="0"/>
              </wp:wrapPolygon>
            </wp:wrapTight>
            <wp:docPr id="2" name="Immagine 6" descr="marchio semplice istituzion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6" descr="marchio semplice istituziona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903AD4" w14:textId="77777777" w:rsidR="002C3139" w:rsidRDefault="002C3139" w:rsidP="002C3139">
      <w:pPr>
        <w:pStyle w:val="NormaleWeb"/>
        <w:jc w:val="center"/>
        <w:rPr>
          <w:rFonts w:asciiTheme="minorHAnsi" w:hAnsiTheme="minorHAnsi"/>
          <w:lang w:val="en-GB"/>
        </w:rPr>
      </w:pPr>
    </w:p>
    <w:p w14:paraId="072DA445" w14:textId="77777777" w:rsidR="002C3139" w:rsidRDefault="002C3139" w:rsidP="002C3139">
      <w:pPr>
        <w:pStyle w:val="NormaleWeb"/>
        <w:rPr>
          <w:rFonts w:asciiTheme="minorHAnsi" w:hAnsiTheme="minorHAnsi"/>
          <w:lang w:val="en-GB"/>
        </w:rPr>
      </w:pPr>
    </w:p>
    <w:p w14:paraId="7D03A8F4" w14:textId="77777777" w:rsidR="006D4819" w:rsidRDefault="006D4819" w:rsidP="006D4819">
      <w:pPr>
        <w:pStyle w:val="Titolo3"/>
        <w:shd w:val="clear" w:color="auto" w:fill="FFFFFF"/>
        <w:spacing w:before="0" w:after="150"/>
        <w:rPr>
          <w:rFonts w:asciiTheme="minorHAnsi" w:hAnsiTheme="minorHAnsi"/>
          <w:b w:val="0"/>
          <w:bCs w:val="0"/>
          <w:color w:val="EB690B"/>
          <w:sz w:val="21"/>
          <w:szCs w:val="21"/>
          <w:lang w:val="en-US"/>
        </w:rPr>
      </w:pPr>
    </w:p>
    <w:p w14:paraId="10759A32" w14:textId="77777777" w:rsidR="006D4819" w:rsidRPr="00E71C11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E71C11">
        <w:rPr>
          <w:rFonts w:eastAsia="Times New Roman" w:cstheme="minorHAnsi"/>
          <w:b/>
          <w:bCs/>
          <w:caps/>
          <w:color w:val="FF861D"/>
          <w:lang w:eastAsia="it-IT"/>
        </w:rPr>
        <w:t xml:space="preserve">CODE </w:t>
      </w:r>
    </w:p>
    <w:p w14:paraId="53E86410" w14:textId="729BED44" w:rsidR="00FB7A64" w:rsidRPr="00D04775" w:rsidRDefault="00D04775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it-IT"/>
        </w:rPr>
      </w:pPr>
      <w:r w:rsidRPr="00D04775">
        <w:rPr>
          <w:rFonts w:eastAsia="Times New Roman" w:cstheme="minorHAnsi"/>
          <w:b/>
          <w:sz w:val="24"/>
          <w:szCs w:val="24"/>
          <w:lang w:eastAsia="it-IT"/>
        </w:rPr>
        <w:t>34_2020 COORD PACCHI</w:t>
      </w:r>
    </w:p>
    <w:p w14:paraId="62EA4ED9" w14:textId="77777777" w:rsidR="00D04775" w:rsidRPr="00E71C11" w:rsidRDefault="00D04775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</w:p>
    <w:p w14:paraId="6E867DD8" w14:textId="77777777" w:rsidR="00D04775" w:rsidRDefault="006D4819" w:rsidP="00D04775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E71C11">
        <w:rPr>
          <w:rFonts w:eastAsia="Times New Roman" w:cstheme="minorHAnsi"/>
          <w:b/>
          <w:bCs/>
          <w:caps/>
          <w:color w:val="FF861D"/>
          <w:lang w:eastAsia="it-IT"/>
        </w:rPr>
        <w:t>POSITION</w:t>
      </w:r>
    </w:p>
    <w:p w14:paraId="12800A6B" w14:textId="64A6D000" w:rsidR="00D04775" w:rsidRPr="00D04775" w:rsidRDefault="00D04775" w:rsidP="00D04775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A672CC">
        <w:rPr>
          <w:rFonts w:eastAsia="Times New Roman" w:cstheme="minorHAnsi"/>
          <w:b/>
          <w:bCs/>
          <w:sz w:val="24"/>
          <w:szCs w:val="24"/>
          <w:lang w:eastAsia="it-IT"/>
        </w:rPr>
        <w:t>Coordinatore punto vendita per la campagna di confezionamento regali “Impacchettiamo un Sogno 2020”</w:t>
      </w:r>
    </w:p>
    <w:p w14:paraId="3B020B84" w14:textId="77777777" w:rsidR="00FB7A64" w:rsidRDefault="00FB7A64" w:rsidP="006D4819">
      <w:pPr>
        <w:shd w:val="clear" w:color="auto" w:fill="FFFFFF"/>
        <w:spacing w:after="0" w:line="240" w:lineRule="auto"/>
        <w:rPr>
          <w:rFonts w:ascii="Calibri" w:hAnsi="Calibri" w:cs="Calibri"/>
          <w:b/>
          <w:bCs/>
          <w:color w:val="000000"/>
        </w:rPr>
      </w:pPr>
    </w:p>
    <w:p w14:paraId="4B923B07" w14:textId="6DCF634B" w:rsidR="006D4819" w:rsidRPr="00714B15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  <w:r w:rsidRPr="00714B15">
        <w:rPr>
          <w:rFonts w:eastAsia="Times New Roman" w:cstheme="minorHAnsi"/>
          <w:b/>
          <w:bCs/>
          <w:caps/>
          <w:color w:val="FF861D"/>
          <w:lang w:val="en-US" w:eastAsia="it-IT"/>
        </w:rPr>
        <w:t>LOCATION</w:t>
      </w:r>
    </w:p>
    <w:p w14:paraId="0AFF4842" w14:textId="66FE442F" w:rsidR="00E71C11" w:rsidRPr="00714B15" w:rsidRDefault="00D04775" w:rsidP="006D4819">
      <w:pPr>
        <w:shd w:val="clear" w:color="auto" w:fill="FFFFFF"/>
        <w:spacing w:after="0" w:line="240" w:lineRule="auto"/>
        <w:rPr>
          <w:rFonts w:cstheme="minorHAnsi"/>
          <w:b/>
          <w:bCs/>
          <w:lang w:val="en-US"/>
        </w:rPr>
      </w:pPr>
      <w:r w:rsidRPr="00714B15">
        <w:rPr>
          <w:rFonts w:cstheme="minorHAnsi"/>
          <w:b/>
          <w:bCs/>
          <w:lang w:val="en-US"/>
        </w:rPr>
        <w:t>ITALIA</w:t>
      </w:r>
    </w:p>
    <w:p w14:paraId="760E17E8" w14:textId="77777777" w:rsidR="00FB7A64" w:rsidRPr="00714B15" w:rsidRDefault="00FB7A64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</w:p>
    <w:p w14:paraId="73637C7F" w14:textId="77777777" w:rsidR="006D4819" w:rsidRPr="00D04775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  <w:r w:rsidRPr="00D04775">
        <w:rPr>
          <w:rFonts w:eastAsia="Times New Roman" w:cstheme="minorHAnsi"/>
          <w:b/>
          <w:bCs/>
          <w:caps/>
          <w:color w:val="FF861D"/>
          <w:lang w:val="en-US" w:eastAsia="it-IT"/>
        </w:rPr>
        <w:t>CLOSING DATE</w:t>
      </w:r>
    </w:p>
    <w:p w14:paraId="3068A801" w14:textId="34547950" w:rsidR="00D04775" w:rsidRPr="00714B15" w:rsidRDefault="00D04775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val="en-US" w:eastAsia="it-IT"/>
        </w:rPr>
      </w:pPr>
      <w:r w:rsidRPr="00714B15">
        <w:rPr>
          <w:rFonts w:eastAsia="Times New Roman" w:cstheme="minorHAnsi"/>
          <w:b/>
          <w:sz w:val="24"/>
          <w:szCs w:val="24"/>
          <w:lang w:val="en-US" w:eastAsia="it-IT"/>
        </w:rPr>
        <w:t>08/11/2020</w:t>
      </w:r>
    </w:p>
    <w:p w14:paraId="27BEC9BB" w14:textId="77777777" w:rsidR="00D04775" w:rsidRPr="00714B15" w:rsidRDefault="00D04775" w:rsidP="006D4819">
      <w:p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val="en-US" w:eastAsia="it-IT"/>
        </w:rPr>
      </w:pPr>
    </w:p>
    <w:p w14:paraId="2F5352F5" w14:textId="4FA7A688" w:rsidR="009E79A0" w:rsidRPr="00D04775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  <w:r w:rsidRPr="00D04775">
        <w:rPr>
          <w:rFonts w:eastAsia="Times New Roman" w:cstheme="minorHAnsi"/>
          <w:b/>
          <w:bCs/>
          <w:caps/>
          <w:color w:val="FF861D"/>
          <w:lang w:val="en-US" w:eastAsia="it-IT"/>
        </w:rPr>
        <w:t>DURATION</w:t>
      </w:r>
    </w:p>
    <w:p w14:paraId="45A47790" w14:textId="173F1DA4" w:rsidR="0013771F" w:rsidRPr="00D04775" w:rsidRDefault="00D04775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  <w:lang w:val="en-US" w:eastAsia="it-IT"/>
        </w:rPr>
      </w:pPr>
      <w:r w:rsidRPr="00D04775">
        <w:rPr>
          <w:rFonts w:eastAsia="Times New Roman" w:cstheme="minorHAnsi"/>
          <w:b/>
          <w:bCs/>
          <w:sz w:val="24"/>
          <w:szCs w:val="24"/>
          <w:lang w:val="en-US" w:eastAsia="it-IT"/>
        </w:rPr>
        <w:t xml:space="preserve">15 </w:t>
      </w:r>
      <w:proofErr w:type="spellStart"/>
      <w:r w:rsidRPr="00D04775">
        <w:rPr>
          <w:rFonts w:eastAsia="Times New Roman" w:cstheme="minorHAnsi"/>
          <w:b/>
          <w:bCs/>
          <w:sz w:val="24"/>
          <w:szCs w:val="24"/>
          <w:lang w:val="en-US" w:eastAsia="it-IT"/>
        </w:rPr>
        <w:t>novembre</w:t>
      </w:r>
      <w:proofErr w:type="spellEnd"/>
      <w:r w:rsidRPr="00D04775">
        <w:rPr>
          <w:rFonts w:eastAsia="Times New Roman" w:cstheme="minorHAnsi"/>
          <w:b/>
          <w:bCs/>
          <w:sz w:val="24"/>
          <w:szCs w:val="24"/>
          <w:lang w:val="en-US" w:eastAsia="it-IT"/>
        </w:rPr>
        <w:t xml:space="preserve"> – 24 </w:t>
      </w:r>
      <w:proofErr w:type="spellStart"/>
      <w:r w:rsidRPr="00D04775">
        <w:rPr>
          <w:rFonts w:eastAsia="Times New Roman" w:cstheme="minorHAnsi"/>
          <w:b/>
          <w:bCs/>
          <w:sz w:val="24"/>
          <w:szCs w:val="24"/>
          <w:lang w:val="en-US" w:eastAsia="it-IT"/>
        </w:rPr>
        <w:t>dicembre</w:t>
      </w:r>
      <w:proofErr w:type="spellEnd"/>
      <w:r w:rsidRPr="00D04775">
        <w:rPr>
          <w:rFonts w:eastAsia="Times New Roman" w:cstheme="minorHAnsi"/>
          <w:b/>
          <w:bCs/>
          <w:sz w:val="24"/>
          <w:szCs w:val="24"/>
          <w:lang w:val="en-US" w:eastAsia="it-IT"/>
        </w:rPr>
        <w:t xml:space="preserve"> 2020</w:t>
      </w:r>
    </w:p>
    <w:p w14:paraId="385BC199" w14:textId="77777777" w:rsidR="00717F22" w:rsidRPr="00D04775" w:rsidRDefault="00717F22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lang w:val="en-US" w:eastAsia="it-IT"/>
        </w:rPr>
      </w:pPr>
    </w:p>
    <w:p w14:paraId="63E5D649" w14:textId="77777777" w:rsidR="006D4819" w:rsidRPr="00D04775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  <w:r w:rsidRPr="00D04775">
        <w:rPr>
          <w:rFonts w:eastAsia="Times New Roman" w:cstheme="minorHAnsi"/>
          <w:b/>
          <w:bCs/>
          <w:caps/>
          <w:color w:val="FF861D"/>
          <w:lang w:val="en-US" w:eastAsia="it-IT"/>
        </w:rPr>
        <w:t>SALARY RANGE</w:t>
      </w:r>
    </w:p>
    <w:p w14:paraId="7AEBBE57" w14:textId="09C53E81" w:rsidR="00993085" w:rsidRPr="00D04775" w:rsidRDefault="00E71C11" w:rsidP="006D4819">
      <w:pPr>
        <w:shd w:val="clear" w:color="auto" w:fill="FFFFFF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D04775">
        <w:rPr>
          <w:rFonts w:cstheme="minorHAnsi"/>
          <w:b/>
          <w:bCs/>
          <w:sz w:val="24"/>
          <w:szCs w:val="24"/>
        </w:rPr>
        <w:t>TBD</w:t>
      </w:r>
    </w:p>
    <w:p w14:paraId="64299951" w14:textId="77777777" w:rsidR="009E79A0" w:rsidRPr="0013771F" w:rsidRDefault="009E79A0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</w:p>
    <w:p w14:paraId="17EEC0EE" w14:textId="6B023775" w:rsidR="006D4819" w:rsidRPr="0013771F" w:rsidRDefault="00E71C11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FF861D"/>
          <w:lang w:eastAsia="it-IT"/>
        </w:rPr>
      </w:pPr>
      <w:r w:rsidRPr="0013771F">
        <w:rPr>
          <w:rFonts w:eastAsia="Times New Roman" w:cstheme="minorHAnsi"/>
          <w:b/>
          <w:bCs/>
          <w:color w:val="FF861D"/>
          <w:lang w:eastAsia="it-IT"/>
        </w:rPr>
        <w:t>CONTESTO LAVORATIVO</w:t>
      </w:r>
    </w:p>
    <w:p w14:paraId="2FF3993C" w14:textId="24C9DD54" w:rsidR="00D04775" w:rsidRDefault="00D04775" w:rsidP="00D04775">
      <w:pPr>
        <w:pStyle w:val="Testocommento"/>
        <w:jc w:val="both"/>
        <w:rPr>
          <w:rFonts w:cstheme="minorHAnsi"/>
          <w:sz w:val="24"/>
          <w:szCs w:val="24"/>
        </w:rPr>
      </w:pPr>
      <w:r w:rsidRPr="00A672CC">
        <w:rPr>
          <w:rFonts w:cstheme="minorHAnsi"/>
          <w:sz w:val="24"/>
          <w:szCs w:val="24"/>
        </w:rPr>
        <w:t>Nel periodo natalizio Cesvi è impegnato nella campagna “</w:t>
      </w:r>
      <w:r w:rsidRPr="00A672CC">
        <w:rPr>
          <w:rFonts w:cstheme="minorHAnsi"/>
          <w:b/>
          <w:sz w:val="24"/>
          <w:szCs w:val="24"/>
        </w:rPr>
        <w:t>Impacchettiamo un sogno 2020</w:t>
      </w:r>
      <w:r w:rsidRPr="00A672CC">
        <w:rPr>
          <w:rFonts w:cstheme="minorHAnsi"/>
          <w:sz w:val="24"/>
          <w:szCs w:val="24"/>
        </w:rPr>
        <w:t xml:space="preserve">” per sensibilizzare e raccogliere fondi in tutta Italia per un progetto a tutela dell’infanzia e contro il maltrattamento e la trascuratezza. La campagna si svolgerà in diversi </w:t>
      </w:r>
      <w:proofErr w:type="spellStart"/>
      <w:r w:rsidRPr="00A672CC">
        <w:rPr>
          <w:rFonts w:cstheme="minorHAnsi"/>
          <w:sz w:val="24"/>
          <w:szCs w:val="24"/>
        </w:rPr>
        <w:t>Store</w:t>
      </w:r>
      <w:proofErr w:type="spellEnd"/>
      <w:r w:rsidRPr="00A672CC">
        <w:rPr>
          <w:rFonts w:cstheme="minorHAnsi"/>
          <w:sz w:val="24"/>
          <w:szCs w:val="24"/>
        </w:rPr>
        <w:t xml:space="preserve"> e Mega </w:t>
      </w:r>
      <w:proofErr w:type="spellStart"/>
      <w:r w:rsidRPr="00A672CC">
        <w:rPr>
          <w:rFonts w:cstheme="minorHAnsi"/>
          <w:sz w:val="24"/>
          <w:szCs w:val="24"/>
        </w:rPr>
        <w:t>Store</w:t>
      </w:r>
      <w:proofErr w:type="spellEnd"/>
      <w:r w:rsidRPr="00A672CC">
        <w:rPr>
          <w:rFonts w:cstheme="minorHAnsi"/>
          <w:sz w:val="24"/>
          <w:szCs w:val="24"/>
        </w:rPr>
        <w:t xml:space="preserve"> Mondadori, Rinascente e altri importanti punti vendita italiani. </w:t>
      </w:r>
    </w:p>
    <w:p w14:paraId="6F3C9995" w14:textId="77777777" w:rsidR="00D04775" w:rsidRPr="00A672CC" w:rsidRDefault="00D04775" w:rsidP="00D04775">
      <w:pPr>
        <w:pStyle w:val="Testocommento"/>
        <w:jc w:val="both"/>
        <w:rPr>
          <w:rFonts w:cstheme="minorHAnsi"/>
          <w:sz w:val="24"/>
          <w:szCs w:val="24"/>
        </w:rPr>
      </w:pPr>
    </w:p>
    <w:p w14:paraId="3EE6A026" w14:textId="1A82C54B" w:rsidR="007C1E20" w:rsidRPr="00E71C11" w:rsidRDefault="00D04775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FF861D"/>
          <w:lang w:eastAsia="it-IT"/>
        </w:rPr>
      </w:pPr>
      <w:r>
        <w:rPr>
          <w:rFonts w:eastAsia="Times New Roman" w:cstheme="minorHAnsi"/>
          <w:b/>
          <w:bCs/>
          <w:color w:val="FF861D"/>
          <w:lang w:eastAsia="it-IT"/>
        </w:rPr>
        <w:t xml:space="preserve">DESCRIZIONE </w:t>
      </w:r>
      <w:proofErr w:type="spellStart"/>
      <w:r>
        <w:rPr>
          <w:rFonts w:eastAsia="Times New Roman" w:cstheme="minorHAnsi"/>
          <w:b/>
          <w:bCs/>
          <w:color w:val="FF861D"/>
          <w:lang w:eastAsia="it-IT"/>
        </w:rPr>
        <w:t>ATTIVITà</w:t>
      </w:r>
      <w:proofErr w:type="spellEnd"/>
    </w:p>
    <w:p w14:paraId="0340B702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Cesvi è alla ricerca di Coordinatori punto vendita, in particolare nelle seguenti città:</w:t>
      </w:r>
    </w:p>
    <w:p w14:paraId="64B98338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LOMBARDIA:</w:t>
      </w:r>
    </w:p>
    <w:p w14:paraId="3BEBDDBA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Milano (MI) - Arese (MI) - Bellinzago Lombardo (MI) - Novate Milanese (MI) - Legnano (MI) - Limbiate (MI) - Sesto San Giovanni (MI) - Varese (VA) - Gallarate (VA) - Monza (MB) - Vimercate (MB) - Bergamo (BG) - Curno (BG) - Orio al Serio (BG) - Lonato del Garda (BS) - Roncadelle (BS) - Crema (CR)</w:t>
      </w:r>
    </w:p>
    <w:p w14:paraId="62A60601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1641419D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PIEMONTE</w:t>
      </w:r>
    </w:p>
    <w:p w14:paraId="607ED111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Novara (NO) - Torino (TO) - Moncalieri (TO)</w:t>
      </w:r>
    </w:p>
    <w:p w14:paraId="7C275961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0C9CE723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VENETO</w:t>
      </w:r>
    </w:p>
    <w:p w14:paraId="7A5BD7CB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Marghera (VE) - Padova (PD)</w:t>
      </w:r>
    </w:p>
    <w:p w14:paraId="30727BC9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33039D5F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TRENTINO ALTO ADIGE</w:t>
      </w:r>
    </w:p>
    <w:p w14:paraId="2CB906B3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Trento (TN)</w:t>
      </w:r>
    </w:p>
    <w:p w14:paraId="229F54C7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5584171B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LIGURIA</w:t>
      </w:r>
    </w:p>
    <w:p w14:paraId="47774538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Genova (GE) - Imperia (IM)</w:t>
      </w:r>
    </w:p>
    <w:p w14:paraId="45A74A16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3DD2188A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EMILIA ROMAGNA:</w:t>
      </w:r>
    </w:p>
    <w:p w14:paraId="40044B36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Bologna (BO) - Casalecchio di Reno (BO) - Fidenza (PR) - Parma (PR) - Piacenza (PC) - Rimini (RN)</w:t>
      </w:r>
    </w:p>
    <w:p w14:paraId="7FC631BA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716EA7F9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TOSCANA</w:t>
      </w:r>
    </w:p>
    <w:p w14:paraId="3D2F01F4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Cecina (LI)</w:t>
      </w:r>
    </w:p>
    <w:p w14:paraId="4F6AC947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4EB88840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LAZIO</w:t>
      </w:r>
    </w:p>
    <w:p w14:paraId="184FE8D4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Roma (RM) - Casal Bertone (RM)</w:t>
      </w:r>
    </w:p>
    <w:p w14:paraId="4CA3BDDE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40B7D7F9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CAMPANIA</w:t>
      </w:r>
    </w:p>
    <w:p w14:paraId="67E53BA1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Marcianise (CE) - Nola (NA)</w:t>
      </w:r>
    </w:p>
    <w:p w14:paraId="602D76F6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4B39B5A6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PUGLIA</w:t>
      </w:r>
    </w:p>
    <w:p w14:paraId="7FFA8BED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Taranto (TA)</w:t>
      </w:r>
    </w:p>
    <w:p w14:paraId="49D6EF25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</w:p>
    <w:p w14:paraId="55A13595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SARDEGNA</w:t>
      </w:r>
    </w:p>
    <w:p w14:paraId="2491787C" w14:textId="77777777" w:rsidR="00D04775" w:rsidRPr="00A672CC" w:rsidRDefault="00D04775" w:rsidP="00D04775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Sestu (CA)</w:t>
      </w:r>
    </w:p>
    <w:p w14:paraId="7BC80156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 xml:space="preserve">Le figure individuate aiuteranno Cesvi nella gestione dell'attività costituendo il punto di riferimento del punto vendita per il reclutamento dei volontari e la loro presenza negli </w:t>
      </w:r>
      <w:proofErr w:type="spellStart"/>
      <w:r w:rsidRPr="00A672CC">
        <w:rPr>
          <w:rFonts w:eastAsia="Times New Roman" w:cstheme="minorHAnsi"/>
          <w:sz w:val="24"/>
          <w:szCs w:val="24"/>
          <w:lang w:eastAsia="it-IT"/>
        </w:rPr>
        <w:t>store</w:t>
      </w:r>
      <w:proofErr w:type="spellEnd"/>
      <w:r w:rsidRPr="00A672CC">
        <w:rPr>
          <w:rFonts w:eastAsia="Times New Roman" w:cstheme="minorHAnsi"/>
          <w:sz w:val="24"/>
          <w:szCs w:val="24"/>
          <w:lang w:eastAsia="it-IT"/>
        </w:rPr>
        <w:t xml:space="preserve"> secondo un planning stabilito per il confezionamento regali.</w:t>
      </w:r>
    </w:p>
    <w:p w14:paraId="42E84DB5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 xml:space="preserve">Il periodo in cui si svolgerà la collaborazione sarà indicativamente </w:t>
      </w:r>
      <w:r w:rsidRPr="00A672CC">
        <w:rPr>
          <w:rFonts w:eastAsia="Times New Roman" w:cstheme="minorHAnsi"/>
          <w:b/>
          <w:sz w:val="24"/>
          <w:szCs w:val="24"/>
          <w:lang w:eastAsia="it-IT"/>
        </w:rPr>
        <w:t>dalla metà di novembre al 24 dicembre 2020</w:t>
      </w:r>
      <w:r w:rsidRPr="00A672CC">
        <w:rPr>
          <w:rFonts w:eastAsia="Times New Roman" w:cstheme="minorHAnsi"/>
          <w:sz w:val="24"/>
          <w:szCs w:val="24"/>
          <w:lang w:eastAsia="it-IT"/>
        </w:rPr>
        <w:t>.</w:t>
      </w:r>
    </w:p>
    <w:p w14:paraId="64F9F031" w14:textId="77777777" w:rsidR="00D04775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 xml:space="preserve">La figura richiesta sarà regolata tramite </w:t>
      </w:r>
      <w:r w:rsidRPr="00A672CC">
        <w:rPr>
          <w:rFonts w:eastAsia="Times New Roman" w:cstheme="minorHAnsi"/>
          <w:b/>
          <w:sz w:val="24"/>
          <w:szCs w:val="24"/>
          <w:lang w:eastAsia="it-IT"/>
        </w:rPr>
        <w:t>regolare contratto con compenso da definire</w:t>
      </w:r>
      <w:r w:rsidRPr="00A672CC">
        <w:rPr>
          <w:rFonts w:eastAsia="Times New Roman" w:cstheme="minorHAnsi"/>
          <w:sz w:val="24"/>
          <w:szCs w:val="24"/>
          <w:lang w:eastAsia="it-IT"/>
        </w:rPr>
        <w:t>.</w:t>
      </w:r>
    </w:p>
    <w:p w14:paraId="63808707" w14:textId="77777777" w:rsidR="00D04775" w:rsidRPr="00A336FD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b/>
          <w:sz w:val="24"/>
          <w:szCs w:val="24"/>
          <w:lang w:eastAsia="it-IT"/>
        </w:rPr>
      </w:pPr>
      <w:r>
        <w:rPr>
          <w:rFonts w:eastAsia="Times New Roman" w:cstheme="minorHAnsi"/>
          <w:b/>
          <w:sz w:val="24"/>
          <w:szCs w:val="24"/>
          <w:lang w:eastAsia="it-IT"/>
        </w:rPr>
        <w:t>T</w:t>
      </w:r>
      <w:r w:rsidRPr="00A336FD">
        <w:rPr>
          <w:rFonts w:eastAsia="Times New Roman" w:cstheme="minorHAnsi"/>
          <w:b/>
          <w:sz w:val="24"/>
          <w:szCs w:val="24"/>
          <w:lang w:eastAsia="it-IT"/>
        </w:rPr>
        <w:t xml:space="preserve">utti i collaboratori sono tenuti al rispetto delle norme per la prevenzione del contagio </w:t>
      </w:r>
      <w:r>
        <w:rPr>
          <w:rFonts w:eastAsia="Times New Roman" w:cstheme="minorHAnsi"/>
          <w:b/>
          <w:sz w:val="24"/>
          <w:szCs w:val="24"/>
          <w:lang w:eastAsia="it-IT"/>
        </w:rPr>
        <w:t>da Covid-</w:t>
      </w:r>
      <w:r w:rsidRPr="00A336FD">
        <w:rPr>
          <w:rFonts w:eastAsia="Times New Roman" w:cstheme="minorHAnsi"/>
          <w:b/>
          <w:sz w:val="24"/>
          <w:szCs w:val="24"/>
          <w:lang w:eastAsia="it-IT"/>
        </w:rPr>
        <w:t>19</w:t>
      </w:r>
      <w:r>
        <w:rPr>
          <w:rFonts w:eastAsia="Times New Roman" w:cstheme="minorHAnsi"/>
          <w:b/>
          <w:sz w:val="24"/>
          <w:szCs w:val="24"/>
          <w:lang w:eastAsia="it-IT"/>
        </w:rPr>
        <w:t>, come da recenti disposizioni ministeriali.</w:t>
      </w:r>
    </w:p>
    <w:p w14:paraId="3F5F44BF" w14:textId="3C1EB3F6" w:rsidR="00FB7A64" w:rsidRPr="00FB7A64" w:rsidRDefault="00FB7A64" w:rsidP="00FB7A64">
      <w:pPr>
        <w:shd w:val="clear" w:color="auto" w:fill="FFFFFF"/>
        <w:spacing w:after="0" w:line="240" w:lineRule="auto"/>
        <w:ind w:left="360"/>
        <w:rPr>
          <w:rFonts w:eastAsia="Times New Roman" w:cstheme="minorHAnsi"/>
          <w:b/>
          <w:bCs/>
          <w:color w:val="FF861D"/>
          <w:lang w:eastAsia="it-IT"/>
        </w:rPr>
      </w:pPr>
      <w:r>
        <w:rPr>
          <w:rFonts w:eastAsia="Times New Roman" w:cstheme="minorHAnsi"/>
          <w:b/>
          <w:bCs/>
          <w:color w:val="FF861D"/>
          <w:lang w:eastAsia="it-IT"/>
        </w:rPr>
        <w:t>COMPETENZE RICHIESTE</w:t>
      </w:r>
    </w:p>
    <w:p w14:paraId="426971F4" w14:textId="77777777" w:rsidR="00D04775" w:rsidRPr="00D04775" w:rsidRDefault="00D04775" w:rsidP="00D04775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04775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Ottime capacità relazionali </w:t>
      </w:r>
    </w:p>
    <w:p w14:paraId="62457C93" w14:textId="77777777" w:rsidR="00D04775" w:rsidRPr="00D04775" w:rsidRDefault="00D04775" w:rsidP="00D04775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04775">
        <w:rPr>
          <w:rFonts w:ascii="Times New Roman" w:eastAsia="Times New Roman" w:hAnsi="Times New Roman" w:cs="Times New Roman"/>
          <w:sz w:val="24"/>
          <w:szCs w:val="24"/>
          <w:lang w:eastAsia="it-IT"/>
        </w:rPr>
        <w:t>Buone capacità di gestione di un gruppo di persone</w:t>
      </w:r>
    </w:p>
    <w:p w14:paraId="1EC8F290" w14:textId="77777777" w:rsidR="00D04775" w:rsidRPr="00D04775" w:rsidRDefault="00D04775" w:rsidP="00D04775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04775">
        <w:rPr>
          <w:rFonts w:ascii="Times New Roman" w:eastAsia="Times New Roman" w:hAnsi="Times New Roman" w:cs="Times New Roman"/>
          <w:sz w:val="24"/>
          <w:szCs w:val="24"/>
          <w:lang w:eastAsia="it-IT"/>
        </w:rPr>
        <w:t>Spirito d'iniziativa</w:t>
      </w:r>
    </w:p>
    <w:p w14:paraId="1E0E4C04" w14:textId="77777777" w:rsidR="00D04775" w:rsidRPr="00D04775" w:rsidRDefault="00D04775" w:rsidP="00D04775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04775">
        <w:rPr>
          <w:rFonts w:ascii="Times New Roman" w:eastAsia="Times New Roman" w:hAnsi="Times New Roman" w:cs="Times New Roman"/>
          <w:sz w:val="24"/>
          <w:szCs w:val="24"/>
          <w:lang w:eastAsia="it-IT"/>
        </w:rPr>
        <w:t>Buona capacità organizzativa</w:t>
      </w:r>
    </w:p>
    <w:p w14:paraId="2586F6CB" w14:textId="77777777" w:rsidR="00D04775" w:rsidRPr="00D04775" w:rsidRDefault="00D04775" w:rsidP="00D04775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04775">
        <w:rPr>
          <w:rFonts w:ascii="Times New Roman" w:eastAsia="Times New Roman" w:hAnsi="Times New Roman" w:cs="Times New Roman"/>
          <w:sz w:val="24"/>
          <w:szCs w:val="24"/>
          <w:lang w:eastAsia="it-IT"/>
        </w:rPr>
        <w:t>Esperienze di volontariato (es. assistenza, sociale, sensibilizzazione e/o raccolta fondi)</w:t>
      </w:r>
    </w:p>
    <w:p w14:paraId="7E19ADC2" w14:textId="7C45B2F3" w:rsidR="00D04775" w:rsidRDefault="00D04775" w:rsidP="00D04775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04775">
        <w:rPr>
          <w:rFonts w:ascii="Times New Roman" w:eastAsia="Times New Roman" w:hAnsi="Times New Roman" w:cs="Times New Roman"/>
          <w:sz w:val="24"/>
          <w:szCs w:val="24"/>
          <w:lang w:eastAsia="it-IT"/>
        </w:rPr>
        <w:t>Forte motivazione per le tematiche della solidarietà internazionale e propensione alle attività di raccolta fondi</w:t>
      </w:r>
    </w:p>
    <w:p w14:paraId="18EF0C2A" w14:textId="77777777" w:rsidR="00D04775" w:rsidRPr="00D04775" w:rsidRDefault="00D04775" w:rsidP="00D047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1F93575" w14:textId="77777777" w:rsidR="00D04775" w:rsidRPr="003E2616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b/>
          <w:bCs/>
          <w:color w:val="FF6600"/>
          <w:sz w:val="28"/>
          <w:szCs w:val="28"/>
          <w:lang w:eastAsia="it-IT"/>
        </w:rPr>
      </w:pPr>
      <w:r w:rsidRPr="003E2616">
        <w:rPr>
          <w:rFonts w:eastAsia="Times New Roman" w:cstheme="minorHAnsi"/>
          <w:b/>
          <w:bCs/>
          <w:color w:val="FF6600"/>
          <w:sz w:val="28"/>
          <w:szCs w:val="28"/>
          <w:lang w:eastAsia="it-IT"/>
        </w:rPr>
        <w:t>Competenze desiderabili</w:t>
      </w:r>
    </w:p>
    <w:p w14:paraId="208491BD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È gradita precedente esperienza nel settore della comunicazione e/o commerciale.</w:t>
      </w:r>
    </w:p>
    <w:p w14:paraId="18D7B709" w14:textId="77777777" w:rsidR="00D04775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lastRenderedPageBreak/>
        <w:t>Si invitano tutte le persone interessate a inviare la loro candidatura tramite il sito Cesvi entro il giorno 08/11/2020.</w:t>
      </w:r>
    </w:p>
    <w:p w14:paraId="5F98CC47" w14:textId="77777777" w:rsidR="00D04775" w:rsidRPr="00B9035F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b/>
          <w:bCs/>
          <w:color w:val="FF6600"/>
          <w:sz w:val="28"/>
          <w:szCs w:val="28"/>
          <w:lang w:eastAsia="it-IT"/>
        </w:rPr>
      </w:pPr>
      <w:r w:rsidRPr="00B9035F">
        <w:rPr>
          <w:rFonts w:eastAsia="Times New Roman" w:cstheme="minorHAnsi"/>
          <w:b/>
          <w:bCs/>
          <w:color w:val="FF6600"/>
          <w:sz w:val="28"/>
          <w:szCs w:val="28"/>
          <w:lang w:eastAsia="it-IT"/>
        </w:rPr>
        <w:t>SAFEGUARDING</w:t>
      </w:r>
    </w:p>
    <w:p w14:paraId="03E1A2ED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Cesvi ha un approccio di tolleranza zero nei confronti di qualsiasi danno o sfruttamento di un minore o di un adulto vulnerabile da parte del nostro personale, rappresentanti o partner.</w:t>
      </w:r>
    </w:p>
    <w:p w14:paraId="02341D7E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it-IT"/>
        </w:rPr>
      </w:pPr>
      <w:r w:rsidRPr="00A672CC">
        <w:rPr>
          <w:rFonts w:eastAsia="Times New Roman" w:cstheme="minorHAnsi"/>
          <w:sz w:val="24"/>
          <w:szCs w:val="24"/>
          <w:lang w:eastAsia="it-IT"/>
        </w:rPr>
        <w:t>L’impegno di Cesvi a essere un’organizzazione sicura inizia con il processo di reclutamento del personale che include controlli meticolosi, come controlli sui casellari giudiziari o la divulgazione delle condanne precedenti, per garantire che i minori e le persone vulnerabili siano salvaguardati e gli abusi siano prevenuti. I controlli di salvaguardia fanno parte delle prestazioni del processo di selezione.</w:t>
      </w:r>
    </w:p>
    <w:p w14:paraId="245C1183" w14:textId="77777777" w:rsidR="00D04775" w:rsidRPr="00A672CC" w:rsidRDefault="00D04775" w:rsidP="00D04775">
      <w:p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b/>
          <w:sz w:val="24"/>
          <w:szCs w:val="24"/>
          <w:lang w:eastAsia="it-IT"/>
        </w:rPr>
      </w:pPr>
      <w:r w:rsidRPr="00A672CC">
        <w:rPr>
          <w:rFonts w:eastAsia="Times New Roman" w:cstheme="minorHAnsi"/>
          <w:b/>
          <w:sz w:val="24"/>
          <w:szCs w:val="24"/>
          <w:lang w:eastAsia="it-IT"/>
        </w:rPr>
        <w:t>A causa dell’elevato numero di candidature ricevute, non ci è possibile dare un riscontro a tutti i candidati. Solamente i profili che rientrano in short-list e contattati per un primo colloquio verranno aggiornati sullo stato della loro candidatura.</w:t>
      </w:r>
    </w:p>
    <w:p w14:paraId="71C3B0DF" w14:textId="77777777" w:rsidR="004011DF" w:rsidRPr="00E71C11" w:rsidRDefault="004011DF" w:rsidP="004011DF">
      <w:pPr>
        <w:shd w:val="clear" w:color="auto" w:fill="FFFFFF"/>
        <w:spacing w:after="0" w:line="240" w:lineRule="auto"/>
        <w:rPr>
          <w:rFonts w:eastAsia="Times New Roman" w:cstheme="minorHAnsi"/>
          <w:color w:val="2E2E2E"/>
          <w:sz w:val="24"/>
          <w:szCs w:val="24"/>
          <w:lang w:eastAsia="it-IT"/>
        </w:rPr>
      </w:pPr>
    </w:p>
    <w:p w14:paraId="0FD52FF9" w14:textId="39866A10" w:rsidR="00A51F28" w:rsidRPr="00E71C11" w:rsidRDefault="00E71C11" w:rsidP="00A51F28">
      <w:r w:rsidRPr="00E71C11">
        <w:rPr>
          <w:rFonts w:eastAsia="Times New Roman" w:cstheme="minorHAnsi"/>
          <w:b/>
          <w:bCs/>
          <w:caps/>
          <w:color w:val="FF861D"/>
          <w:sz w:val="24"/>
          <w:szCs w:val="24"/>
          <w:lang w:eastAsia="it-IT"/>
        </w:rPr>
        <w:t xml:space="preserve">PER </w:t>
      </w:r>
      <w:proofErr w:type="gramStart"/>
      <w:r w:rsidRPr="00E71C11">
        <w:rPr>
          <w:rFonts w:eastAsia="Times New Roman" w:cstheme="minorHAnsi"/>
          <w:b/>
          <w:bCs/>
          <w:caps/>
          <w:color w:val="FF861D"/>
          <w:sz w:val="24"/>
          <w:szCs w:val="24"/>
          <w:lang w:eastAsia="it-IT"/>
        </w:rPr>
        <w:t>CANDIDARSI</w:t>
      </w:r>
      <w:r w:rsidR="004011DF" w:rsidRPr="00E71C11">
        <w:rPr>
          <w:rFonts w:eastAsia="Times New Roman" w:cstheme="minorHAnsi"/>
          <w:b/>
          <w:bCs/>
          <w:caps/>
          <w:color w:val="FF861D"/>
          <w:sz w:val="24"/>
          <w:szCs w:val="24"/>
          <w:lang w:eastAsia="it-IT"/>
        </w:rPr>
        <w:t>:</w:t>
      </w:r>
      <w:r w:rsidR="00A51F28" w:rsidRPr="00E71C11">
        <w:t xml:space="preserve">  </w:t>
      </w:r>
      <w:r w:rsidR="00D04775" w:rsidRPr="00D04775">
        <w:t>https://www.cesvi.org/jobs/coordinatore-punto-vendita-per-la-campagna-di-confezionamento-regali-impacchettiamo-un-sogno-2020/</w:t>
      </w:r>
      <w:proofErr w:type="gramEnd"/>
    </w:p>
    <w:p w14:paraId="7B6550B9" w14:textId="6FA715B2" w:rsidR="00D175C2" w:rsidRPr="00E71C11" w:rsidRDefault="00D175C2" w:rsidP="00A51F28">
      <w:pPr>
        <w:shd w:val="clear" w:color="auto" w:fill="FFFFFF"/>
        <w:tabs>
          <w:tab w:val="left" w:pos="1565"/>
        </w:tabs>
        <w:spacing w:after="0" w:line="240" w:lineRule="auto"/>
      </w:pPr>
    </w:p>
    <w:sectPr w:rsidR="00D175C2" w:rsidRPr="00E71C1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88ED3" w14:textId="77777777" w:rsidR="003656B0" w:rsidRDefault="003656B0" w:rsidP="00EA2C69">
      <w:pPr>
        <w:spacing w:after="0" w:line="240" w:lineRule="auto"/>
      </w:pPr>
      <w:r>
        <w:separator/>
      </w:r>
    </w:p>
  </w:endnote>
  <w:endnote w:type="continuationSeparator" w:id="0">
    <w:p w14:paraId="3309FC41" w14:textId="77777777" w:rsidR="003656B0" w:rsidRDefault="003656B0" w:rsidP="00EA2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7BC222" w14:textId="77777777" w:rsidR="003656B0" w:rsidRDefault="003656B0" w:rsidP="00EA2C69">
      <w:pPr>
        <w:spacing w:after="0" w:line="240" w:lineRule="auto"/>
      </w:pPr>
      <w:r>
        <w:separator/>
      </w:r>
    </w:p>
  </w:footnote>
  <w:footnote w:type="continuationSeparator" w:id="0">
    <w:p w14:paraId="583FF38D" w14:textId="77777777" w:rsidR="003656B0" w:rsidRDefault="003656B0" w:rsidP="00EA2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2B3FFA"/>
    <w:multiLevelType w:val="hybridMultilevel"/>
    <w:tmpl w:val="21CAC6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132BCE"/>
    <w:multiLevelType w:val="multilevel"/>
    <w:tmpl w:val="7EA62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AF0FB9"/>
    <w:multiLevelType w:val="multilevel"/>
    <w:tmpl w:val="DB90A362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I2NzAxMzYxNTJU0lEKTi0uzszPAykwqgUAhXgWoCwAAAA="/>
  </w:docVars>
  <w:rsids>
    <w:rsidRoot w:val="002A2834"/>
    <w:rsid w:val="00015C69"/>
    <w:rsid w:val="00027EEA"/>
    <w:rsid w:val="00055483"/>
    <w:rsid w:val="000645B1"/>
    <w:rsid w:val="000A2C48"/>
    <w:rsid w:val="000C7E0C"/>
    <w:rsid w:val="00104EBE"/>
    <w:rsid w:val="0013771F"/>
    <w:rsid w:val="001629DE"/>
    <w:rsid w:val="00182795"/>
    <w:rsid w:val="00196BCE"/>
    <w:rsid w:val="001F54AE"/>
    <w:rsid w:val="00246D82"/>
    <w:rsid w:val="00264217"/>
    <w:rsid w:val="002A2834"/>
    <w:rsid w:val="002C3139"/>
    <w:rsid w:val="00355D49"/>
    <w:rsid w:val="003656B0"/>
    <w:rsid w:val="003C5A0A"/>
    <w:rsid w:val="004011DF"/>
    <w:rsid w:val="004427F2"/>
    <w:rsid w:val="00442F55"/>
    <w:rsid w:val="0044464A"/>
    <w:rsid w:val="004511B6"/>
    <w:rsid w:val="004664F4"/>
    <w:rsid w:val="004931CB"/>
    <w:rsid w:val="00500A18"/>
    <w:rsid w:val="00550F63"/>
    <w:rsid w:val="005C4213"/>
    <w:rsid w:val="005C6ABF"/>
    <w:rsid w:val="006079AA"/>
    <w:rsid w:val="0067778E"/>
    <w:rsid w:val="006D4819"/>
    <w:rsid w:val="00714B15"/>
    <w:rsid w:val="00717F22"/>
    <w:rsid w:val="00725163"/>
    <w:rsid w:val="00733839"/>
    <w:rsid w:val="007C1E20"/>
    <w:rsid w:val="00804CC4"/>
    <w:rsid w:val="00816917"/>
    <w:rsid w:val="0084033E"/>
    <w:rsid w:val="008D5A8C"/>
    <w:rsid w:val="00925B61"/>
    <w:rsid w:val="00956874"/>
    <w:rsid w:val="00993085"/>
    <w:rsid w:val="009E79A0"/>
    <w:rsid w:val="00A42EE2"/>
    <w:rsid w:val="00A51F28"/>
    <w:rsid w:val="00B5475E"/>
    <w:rsid w:val="00C12D73"/>
    <w:rsid w:val="00C27DDD"/>
    <w:rsid w:val="00C71843"/>
    <w:rsid w:val="00CC4FF1"/>
    <w:rsid w:val="00CF53A9"/>
    <w:rsid w:val="00D04775"/>
    <w:rsid w:val="00D175C2"/>
    <w:rsid w:val="00D7430B"/>
    <w:rsid w:val="00D77CCB"/>
    <w:rsid w:val="00DA26D9"/>
    <w:rsid w:val="00E15A0F"/>
    <w:rsid w:val="00E4012F"/>
    <w:rsid w:val="00E71C11"/>
    <w:rsid w:val="00EA2C69"/>
    <w:rsid w:val="00EC741A"/>
    <w:rsid w:val="00EF6471"/>
    <w:rsid w:val="00F339C0"/>
    <w:rsid w:val="00F66D9C"/>
    <w:rsid w:val="00F94841"/>
    <w:rsid w:val="00FB3376"/>
    <w:rsid w:val="00FB7A64"/>
    <w:rsid w:val="00FD1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0353DD"/>
  <w15:docId w15:val="{B990619B-95C7-42A4-985D-1822BC660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2A283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C313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C3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2A2834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styleId="Enfasigrassetto">
    <w:name w:val="Strong"/>
    <w:basedOn w:val="Carpredefinitoparagrafo"/>
    <w:uiPriority w:val="22"/>
    <w:qFormat/>
    <w:rsid w:val="002A2834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2A2834"/>
    <w:rPr>
      <w:color w:val="0000FF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C313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C3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eWeb">
    <w:name w:val="Normal (Web)"/>
    <w:basedOn w:val="Normale"/>
    <w:uiPriority w:val="99"/>
    <w:unhideWhenUsed/>
    <w:rsid w:val="002C3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2C3139"/>
    <w:rPr>
      <w:i/>
      <w:iCs/>
    </w:rPr>
  </w:style>
  <w:style w:type="paragraph" w:customStyle="1" w:styleId="Default">
    <w:name w:val="Default"/>
    <w:rsid w:val="00B5475E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B5475E"/>
    <w:pPr>
      <w:ind w:left="720"/>
      <w:contextualSpacing/>
    </w:pPr>
  </w:style>
  <w:style w:type="paragraph" w:styleId="Sommario6">
    <w:name w:val="toc 6"/>
    <w:basedOn w:val="Normale"/>
    <w:next w:val="Normale"/>
    <w:autoRedefine/>
    <w:semiHidden/>
    <w:rsid w:val="00E15A0F"/>
    <w:pPr>
      <w:spacing w:after="0" w:line="240" w:lineRule="auto"/>
      <w:ind w:left="1200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B3376"/>
    <w:rPr>
      <w:color w:val="800080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EA2C6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A2C69"/>
  </w:style>
  <w:style w:type="paragraph" w:styleId="Pidipagina">
    <w:name w:val="footer"/>
    <w:basedOn w:val="Normale"/>
    <w:link w:val="PidipaginaCarattere"/>
    <w:uiPriority w:val="99"/>
    <w:unhideWhenUsed/>
    <w:rsid w:val="00EA2C6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A2C69"/>
  </w:style>
  <w:style w:type="character" w:styleId="Rimandocommento">
    <w:name w:val="annotation reference"/>
    <w:uiPriority w:val="99"/>
    <w:semiHidden/>
    <w:unhideWhenUsed/>
    <w:rsid w:val="007C1E2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C1E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C1E20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C1E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C1E20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Carpredefinitoparagrafo"/>
    <w:rsid w:val="007C1E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sola Fiocca</dc:creator>
  <cp:lastModifiedBy>Bianca Diana Vasi</cp:lastModifiedBy>
  <cp:revision>4</cp:revision>
  <dcterms:created xsi:type="dcterms:W3CDTF">2020-09-02T09:15:00Z</dcterms:created>
  <dcterms:modified xsi:type="dcterms:W3CDTF">2020-10-14T09:58:00Z</dcterms:modified>
</cp:coreProperties>
</file>